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Brussels Business Excellence Foundation</w:t>
      </w:r>
      <w:r>
        <w:br/>
      </w:r>
      <w:r>
        <w:t xml:space="preserve">Place de l'Égide 20</w:t>
      </w:r>
      <w:r>
        <w:br/>
      </w:r>
      <w:r>
        <w:t xml:space="preserve">1000 Brussels, Belgium</w:t>
      </w:r>
    </w:p>
    <w:bookmarkStart w:id="20" w:name="X435cc1882f35b319828d153b301ef1ab39bab13"/>
    <w:p>
      <w:pPr>
        <w:pStyle w:val="Heading2"/>
      </w:pPr>
      <w:r>
        <w:t xml:space="preserve">Subject: Application for Sales Executive Development Scholarship in Belgium Brussels</w:t>
      </w:r>
    </w:p>
    <w:p>
      <w:pPr>
        <w:pStyle w:val="FirstParagraph"/>
      </w:pPr>
      <w:r>
        <w:t xml:space="preserve">Dear Esteemed Members of the Selection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Sales Executive Development Program at your esteemed institution in</w:t>
      </w:r>
      <w:r>
        <w:t xml:space="preserve"> </w:t>
      </w:r>
      <w:r>
        <w:rPr>
          <w:iCs/>
          <w:i/>
        </w:rPr>
        <w:t xml:space="preserve">Belgium Brussels</w:t>
      </w:r>
      <w:r>
        <w:t xml:space="preserve">. As a highly motivated and results-driven professional with three years of progressive experience in international sales, I am eager to leverage this scholarship opportunity to accelerate my career trajectory toward becoming a strategic Sales Executive within Europe's dynamic business ecosystem. This program represents the critical next step in my journey to master cross-cultural sales leadership at the heart of the European Union.</w:t>
      </w:r>
    </w:p>
    <w:p>
      <w:pPr>
        <w:pStyle w:val="BodyText"/>
      </w:pPr>
      <w:r>
        <w:t xml:space="preserve">My professional foundation was built during my tenure as a Junior Sales Specialist at GlobalTech Solutions in Amsterdam, where I exceeded quarterly targets by 35% through innovative client engagement strategies. However, I recognized that to advance into senior</w:t>
      </w:r>
      <w:r>
        <w:t xml:space="preserve"> </w:t>
      </w:r>
      <w:r>
        <w:rPr>
          <w:bCs/>
          <w:b/>
        </w:rPr>
        <w:t xml:space="preserve">Sales Executive</w:t>
      </w:r>
      <w:r>
        <w:t xml:space="preserve"> </w:t>
      </w:r>
      <w:r>
        <w:t xml:space="preserve">roles requiring EU-wide market expertise, I needed specialized training in European sales frameworks, multilingual negotiation techniques, and Brussels-specific regulatory landscapes. The Brussels Business Excellence Foundation’s program uniquely addresses these gaps through its industry-integrated curriculum – including modules on EU trade compliance, pan-European account management, and diplomatic business communication – which directly aligns with my career vision.</w:t>
      </w:r>
    </w:p>
    <w:p>
      <w:pPr>
        <w:pStyle w:val="BodyText"/>
      </w:pPr>
      <w:r>
        <w:t xml:space="preserve">What compels me to pursue this scholarship in</w:t>
      </w:r>
      <w:r>
        <w:t xml:space="preserve"> </w:t>
      </w:r>
      <w:r>
        <w:rPr>
          <w:iCs/>
          <w:i/>
        </w:rPr>
        <w:t xml:space="preserve">Belgium Brussels</w:t>
      </w:r>
      <w:r>
        <w:t xml:space="preserve"> </w:t>
      </w:r>
      <w:r>
        <w:t xml:space="preserve">is the city’s unparalleled position as the political and economic nucleus of Europe. As the de facto capital of EU governance, Brussels offers an irreplaceable learning environment where I can study sales strategies within actual policy-making corridors. For instance, my recent research into pharmaceutical distribution channels revealed how deeply EU regulations impact sales cycles – a challenge I aim to master through your program’s exclusive access to European Commission trade seminars. Having navigated complex cross-border negotiations for clients across Germany, France and the Netherlands, I understand that true</w:t>
      </w:r>
      <w:r>
        <w:t xml:space="preserve"> </w:t>
      </w:r>
      <w:r>
        <w:rPr>
          <w:bCs/>
          <w:b/>
        </w:rPr>
        <w:t xml:space="preserve">Sales Executive</w:t>
      </w:r>
      <w:r>
        <w:t xml:space="preserve"> </w:t>
      </w:r>
      <w:r>
        <w:t xml:space="preserve">excellence demands contextual mastery of Brussels’ unique business climate.</w:t>
      </w:r>
    </w:p>
    <w:p>
      <w:pPr>
        <w:pStyle w:val="BodyText"/>
      </w:pPr>
      <w:r>
        <w:t xml:space="preserve">In preparation for this scholarship application, I have conducted an intensive analysis of how your program’s components will transform my capabilities. The "EU Market Entry Strategy" module will directly address my current limitation in navigating varying national regulations within the Single Market – a critical skill when managing multinational accounts. Your partnership with the European Business School Brussels guarantees real-world case studies from companies like AstraZeneca and Airbus, which I am eager to contribute to as an active participant. Most significantly, your program’s emphasis on</w:t>
      </w:r>
      <w:r>
        <w:t xml:space="preserve"> </w:t>
      </w:r>
      <w:r>
        <w:rPr>
          <w:iCs/>
          <w:i/>
        </w:rPr>
        <w:t xml:space="preserve">relationship-centric selling</w:t>
      </w:r>
      <w:r>
        <w:t xml:space="preserve"> </w:t>
      </w:r>
      <w:r>
        <w:t xml:space="preserve">resonates deeply with my belief that sustainable sales growth stems from authentic stakeholder collaboration – a philosophy I’ve demonstrated through my successful mentorship of junior team members at GlobalTech.</w:t>
      </w:r>
    </w:p>
    <w:p>
      <w:pPr>
        <w:pStyle w:val="BodyText"/>
      </w:pPr>
      <w:r>
        <w:t xml:space="preserve">I bring a proven track record of translating market intelligence into revenue: During my 2023 assignment in the Benelux region, I implemented a data-driven client segmentation model that increased upsell revenue by 47% within six months. This initiative required deep cultural understanding – such as adapting sales approaches for Dutch directness versus French relationship-building protocols – precisely the nuanced skills this scholarship cultivates. My fluency in English, French (C1 level), and Dutch (B2) positions me to immediately contribute to your multicultural classroom environment while advancing my ability to serve EU-based clients in their preferred languages.</w:t>
      </w:r>
    </w:p>
    <w:p>
      <w:pPr>
        <w:pStyle w:val="BodyText"/>
      </w:pPr>
      <w:r>
        <w:t xml:space="preserve">My commitment to Belgium Brussels extends beyond professional development. I have actively engaged with the local business community through volunteering with Brussels Economic Development Agency, where I assisted SMEs in preparing for EU export opportunities. This experience cemented my admiration for the city’s entrepreneurial spirit and reinforced my determination to become a pillar of its commercial ecosystem. The scholarship would enable me to fully immerse myself in this environment without financial constraint, allowing me to dedicate 100% of my focus to mastering advanced sales methodologies that directly serve Belgium’s economic interests.</w:t>
      </w:r>
    </w:p>
    <w:p>
      <w:pPr>
        <w:pStyle w:val="BodyText"/>
      </w:pPr>
      <w:r>
        <w:t xml:space="preserve">Why I am uniquely qualified for this</w:t>
      </w:r>
      <w:r>
        <w:t xml:space="preserve"> </w:t>
      </w:r>
      <w:r>
        <w:rPr>
          <w:bCs/>
          <w:b/>
        </w:rPr>
        <w:t xml:space="preserve">Scholarship Application Letter</w:t>
      </w:r>
      <w:r>
        <w:t xml:space="preserve"> </w:t>
      </w:r>
      <w:r>
        <w:t xml:space="preserve">is my demonstrated ability to convert learning into measurable results. In our previous meeting at the European Sales Summit 2023, you noted my presentation on "Digital Transformation in EU Sales Channels" – which I subsequently refined into a practical framework adopted by three clients. This initiative exemplifies the proactive mindset your program seeks: not just passive learners, but future industry leaders who generate value immediately. The scholarship would be an investment in a candidate ready to elevate Brussels’ standing as Europe’s premier hub for sales innovation.</w:t>
      </w:r>
    </w:p>
    <w:p>
      <w:pPr>
        <w:pStyle w:val="BodyText"/>
      </w:pPr>
      <w:r>
        <w:t xml:space="preserve">My long-term vision aligns perfectly with Belgium Brussels’ strategic objectives. Within five years, I aim to lead the European sales division of a multinational firm from our Brussels headquarters, driving growth across 12+ EU markets while mentoring the next generation of regional talent. This scholarship is the essential catalyst for that trajectory – providing not just financial support but access to a network spanning EU policymakers, industry pioneers, and academic leaders. I am prepared to contribute actively through my sales analytics expertise and cross-cultural agility, ensuring I maximize every resource provided.</w:t>
      </w:r>
    </w:p>
    <w:p>
      <w:pPr>
        <w:pStyle w:val="BodyText"/>
      </w:pPr>
      <w:r>
        <w:t xml:space="preserve">I respectfully request the opportunity to discuss how my professional journey and strategic vision align with your program’s mission. I have attached comprehensive documentation including performance metrics, language certifications, and a letter of recommendation from my current supervisor at GlobalTech Solutions. Thank you for considering my</w:t>
      </w:r>
      <w:r>
        <w:t xml:space="preserve"> </w:t>
      </w:r>
      <w:r>
        <w:rPr>
          <w:bCs/>
          <w:b/>
        </w:rPr>
        <w:t xml:space="preserve">Scholarship Application Letter</w:t>
      </w:r>
      <w:r>
        <w:t xml:space="preserve"> </w:t>
      </w:r>
      <w:r>
        <w:t xml:space="preserve">for the Sales Executive Development Program in the heart of Europ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52 words, meeting the minimum requirement while ensuring substantive content addressing all critical elements of the</w:t>
      </w:r>
      <w:r>
        <w:t xml:space="preserve"> </w:t>
      </w:r>
      <w:r>
        <w:rPr>
          <w:iCs/>
          <w:i/>
        </w:rPr>
        <w:t xml:space="preserve">Scholarship Application Letter</w:t>
      </w:r>
      <w:r>
        <w:t xml:space="preserve">,</w:t>
      </w:r>
      <w:r>
        <w:t xml:space="preserve"> </w:t>
      </w:r>
      <w:r>
        <w:rPr>
          <w:bCs/>
          <w:b/>
        </w:rPr>
        <w:t xml:space="preserve">Sales Executive</w:t>
      </w:r>
      <w:r>
        <w:t xml:space="preserve"> </w:t>
      </w:r>
      <w:r>
        <w:t xml:space="preserve">positioning, and strategic context of</w:t>
      </w:r>
      <w:r>
        <w:t xml:space="preserve"> </w:t>
      </w:r>
      <w:r>
        <w:rPr>
          <w:iCs/>
          <w:i/>
        </w:rPr>
        <w:t xml:space="preserve">Belgium Brussels</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dc:title>
  <dc:creator/>
  <dc:language>en</dc:language>
  <cp:keywords/>
  <dcterms:created xsi:type="dcterms:W3CDTF">2025-12-10T07:02:51Z</dcterms:created>
  <dcterms:modified xsi:type="dcterms:W3CDTF">2025-12-10T07:02:51Z</dcterms:modified>
</cp:coreProperties>
</file>

<file path=docProps/custom.xml><?xml version="1.0" encoding="utf-8"?>
<Properties xmlns="http://schemas.openxmlformats.org/officeDocument/2006/custom-properties" xmlns:vt="http://schemas.openxmlformats.org/officeDocument/2006/docPropsVTypes"/>
</file>